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зам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ел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023360" cy="856648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964119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261936" cy="375385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522846" cy="577515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245100" cy="6527800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129237" cy="5640404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042572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13221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113221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111006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584779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31607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4483100" cy="1016000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4215865" cy="5592277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езами Ахмад Белал</dc:creator>
  <dc:language>ru-RU</dc:language>
  <cp:keywords/>
  <dcterms:created xsi:type="dcterms:W3CDTF">2024-12-06T18:25:28Z</dcterms:created>
  <dcterms:modified xsi:type="dcterms:W3CDTF">2024-12-06T18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